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1" w:type="dxa"/>
        <w:tblInd w:w="-100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6"/>
        <w:gridCol w:w="2379"/>
        <w:gridCol w:w="396"/>
        <w:gridCol w:w="453"/>
        <w:gridCol w:w="1562"/>
        <w:gridCol w:w="85"/>
        <w:gridCol w:w="1644"/>
        <w:gridCol w:w="396"/>
        <w:gridCol w:w="1248"/>
        <w:gridCol w:w="170"/>
        <w:gridCol w:w="1982"/>
      </w:tblGrid>
      <w:tr w:rsidR="003C2A7C" w:rsidRPr="00FF2832" w14:paraId="09C5EA61" w14:textId="77777777" w:rsidTr="0085119B">
        <w:trPr>
          <w:trHeight w:hRule="exact" w:val="1133"/>
        </w:trPr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E5DAC1" w14:textId="21ACC62F" w:rsidR="003C2A7C" w:rsidRPr="00FF2832" w:rsidRDefault="0085119B" w:rsidP="0085119B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t xml:space="preserve">     </w:t>
            </w:r>
            <w:r>
              <w:rPr>
                <w:noProof/>
              </w:rPr>
              <w:drawing>
                <wp:inline distT="0" distB="0" distL="0" distR="0" wp14:anchorId="632B2C20" wp14:editId="1A2A9880">
                  <wp:extent cx="1408526" cy="583948"/>
                  <wp:effectExtent l="0" t="0" r="1270" b="6985"/>
                  <wp:docPr id="2" name="Picture 2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5928" cy="591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84EEA5" w14:textId="355157BF" w:rsidR="003C2A7C" w:rsidRPr="00FF2832" w:rsidRDefault="0085119B" w:rsidP="0085119B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CA37056" wp14:editId="702C04B3">
                  <wp:extent cx="1516949" cy="556203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751" cy="560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C3F21A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5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23462D75" w14:textId="0494DB66" w:rsidR="003C2A7C" w:rsidRPr="00E66756" w:rsidRDefault="003C2A7C" w:rsidP="00061FBF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130"/>
              <w:rPr>
                <w:rFonts w:ascii="Arial" w:hAnsi="Arial" w:cs="Arial"/>
                <w:sz w:val="18"/>
                <w:szCs w:val="18"/>
              </w:rPr>
            </w:pPr>
            <w:r w:rsidRPr="00061FBF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>CONVOCA</w:t>
            </w:r>
            <w:r w:rsidRPr="00E66756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>T</w:t>
            </w:r>
            <w:r w:rsidRPr="00061FBF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 xml:space="preserve">ÒRIA </w:t>
            </w:r>
            <w:r w:rsidR="00061FBF" w:rsidRPr="00061FBF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 xml:space="preserve">POSDOCTORAL </w:t>
            </w:r>
            <w:r w:rsidR="009B7C53" w:rsidRPr="00E66756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 xml:space="preserve">PROGRAMA </w:t>
            </w:r>
            <w:r w:rsidR="00E66756" w:rsidRPr="00E6675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OMETEO CIPROM/2021/014 </w:t>
            </w:r>
          </w:p>
          <w:p w14:paraId="564AAC6E" w14:textId="0C43B932" w:rsidR="003C2A7C" w:rsidRPr="00FF2832" w:rsidRDefault="003C2A7C" w:rsidP="0085119B">
            <w:pPr>
              <w:widowControl w:val="0"/>
              <w:autoSpaceDE w:val="0"/>
              <w:autoSpaceDN w:val="0"/>
              <w:adjustRightInd w:val="0"/>
              <w:spacing w:before="12" w:after="0" w:line="240" w:lineRule="auto"/>
              <w:ind w:left="133"/>
              <w:rPr>
                <w:rFonts w:ascii="Times New Roman" w:hAnsi="Times New Roman"/>
                <w:sz w:val="24"/>
                <w:szCs w:val="24"/>
              </w:rPr>
            </w:pPr>
            <w:r w:rsidRPr="00E66756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C</w:t>
            </w:r>
            <w:r w:rsidRPr="00061FB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O</w:t>
            </w:r>
            <w:r w:rsidRPr="00E66756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</w:t>
            </w:r>
            <w:r w:rsidRPr="00061FB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VO</w:t>
            </w:r>
            <w:r w:rsidRPr="00E66756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CA</w:t>
            </w:r>
            <w:r w:rsidRPr="00061FB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TO</w:t>
            </w:r>
            <w:r w:rsidRPr="00E66756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RIA</w:t>
            </w:r>
            <w:r w:rsidRPr="00061FB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061FBF" w:rsidRPr="00061FB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POSDOCTORAL </w:t>
            </w:r>
            <w:r w:rsidR="0085119B" w:rsidRPr="00061FB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ROGRAMA</w:t>
            </w:r>
            <w:r w:rsidR="0085119B" w:rsidRPr="00E66756">
              <w:rPr>
                <w:rFonts w:ascii="Arial" w:hAnsi="Arial" w:cs="Arial"/>
                <w:b/>
                <w:bCs/>
                <w:i/>
                <w:iCs/>
                <w:spacing w:val="3"/>
                <w:sz w:val="18"/>
                <w:szCs w:val="18"/>
              </w:rPr>
              <w:t xml:space="preserve"> </w:t>
            </w:r>
            <w:r w:rsidR="00E66756" w:rsidRPr="00E66756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ROMETEO CIPROM/2021/014</w:t>
            </w:r>
          </w:p>
        </w:tc>
      </w:tr>
      <w:tr w:rsidR="003C2A7C" w:rsidRPr="00FF2832" w14:paraId="08720318" w14:textId="77777777" w:rsidTr="003C2A7C">
        <w:trPr>
          <w:trHeight w:hRule="exact" w:val="454"/>
        </w:trPr>
        <w:tc>
          <w:tcPr>
            <w:tcW w:w="4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</w:tcPr>
          <w:p w14:paraId="08BD4CBB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9" w:after="0" w:line="240" w:lineRule="auto"/>
              <w:ind w:left="13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28"/>
                <w:szCs w:val="28"/>
              </w:rPr>
              <w:t>A</w:t>
            </w:r>
          </w:p>
        </w:tc>
        <w:tc>
          <w:tcPr>
            <w:tcW w:w="10315" w:type="dxa"/>
            <w:gridSpan w:val="10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14:paraId="61354BF7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13" w:lineRule="exact"/>
              <w:ind w:left="54"/>
              <w:rPr>
                <w:rFonts w:ascii="Arial" w:hAnsi="Arial" w:cs="Arial"/>
                <w:sz w:val="20"/>
                <w:szCs w:val="20"/>
              </w:rPr>
            </w:pP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-5"/>
                <w:position w:val="-2"/>
                <w:sz w:val="20"/>
                <w:szCs w:val="20"/>
              </w:rPr>
              <w:t>A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2"/>
                <w:position w:val="-2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S</w:t>
            </w:r>
            <w:r w:rsidRPr="00FF2832">
              <w:rPr>
                <w:rFonts w:ascii="Arial" w:hAnsi="Arial" w:cs="Arial"/>
                <w:b/>
                <w:bCs/>
                <w:spacing w:val="-8"/>
                <w:position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1"/>
                <w:position w:val="-2"/>
                <w:sz w:val="20"/>
                <w:szCs w:val="20"/>
              </w:rPr>
              <w:t>'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ID</w:t>
            </w:r>
            <w:r w:rsidRPr="00FF2832">
              <w:rPr>
                <w:rFonts w:ascii="Arial" w:hAnsi="Arial" w:cs="Arial"/>
                <w:b/>
                <w:bCs/>
                <w:spacing w:val="2"/>
                <w:position w:val="-2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I</w:t>
            </w:r>
            <w:r w:rsidRPr="00FF2832">
              <w:rPr>
                <w:rFonts w:ascii="Arial" w:hAnsi="Arial" w:cs="Arial"/>
                <w:b/>
                <w:bCs/>
                <w:spacing w:val="1"/>
                <w:position w:val="-2"/>
                <w:sz w:val="20"/>
                <w:szCs w:val="20"/>
              </w:rPr>
              <w:t>F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I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C</w:t>
            </w:r>
            <w:r w:rsidRPr="00FF2832">
              <w:rPr>
                <w:rFonts w:ascii="Arial" w:hAnsi="Arial" w:cs="Arial"/>
                <w:b/>
                <w:bCs/>
                <w:spacing w:val="-5"/>
                <w:position w:val="-2"/>
                <w:sz w:val="20"/>
                <w:szCs w:val="20"/>
              </w:rPr>
              <w:t>A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CIÓ</w:t>
            </w:r>
          </w:p>
          <w:p w14:paraId="54B03F1C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14" w:lineRule="exact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A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TO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E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D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1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3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F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CAC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2"/>
                <w:sz w:val="20"/>
                <w:szCs w:val="20"/>
              </w:rPr>
              <w:t>I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Ó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</w:p>
        </w:tc>
      </w:tr>
      <w:tr w:rsidR="003C2A7C" w:rsidRPr="00FF2832" w14:paraId="44F97CC9" w14:textId="77777777" w:rsidTr="003C2A7C">
        <w:trPr>
          <w:trHeight w:hRule="exact" w:val="566"/>
        </w:trPr>
        <w:tc>
          <w:tcPr>
            <w:tcW w:w="3231" w:type="dxa"/>
            <w:gridSpan w:val="3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8ED751B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5" w:lineRule="exact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COGNO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sz w:val="12"/>
                <w:szCs w:val="12"/>
              </w:rPr>
              <w:t>S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PE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L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DOS</w:t>
            </w:r>
          </w:p>
        </w:tc>
        <w:tc>
          <w:tcPr>
            <w:tcW w:w="2100" w:type="dxa"/>
            <w:gridSpan w:val="3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B247ED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5" w:lineRule="exact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NOM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O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B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E</w:t>
            </w:r>
          </w:p>
        </w:tc>
        <w:tc>
          <w:tcPr>
            <w:tcW w:w="1644" w:type="dxa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E3501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5" w:lineRule="exact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DNI</w:t>
            </w:r>
          </w:p>
        </w:tc>
        <w:tc>
          <w:tcPr>
            <w:tcW w:w="1644" w:type="dxa"/>
            <w:gridSpan w:val="2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41C09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28" w:lineRule="exact"/>
              <w:ind w:left="61"/>
              <w:rPr>
                <w:rFonts w:ascii="Arial" w:hAnsi="Arial" w:cs="Arial"/>
                <w:sz w:val="12"/>
                <w:szCs w:val="12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D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X</w:t>
            </w:r>
            <w:r w:rsidRPr="00FF2832">
              <w:rPr>
                <w:rFonts w:ascii="Arial" w:hAnsi="Arial" w:cs="Arial"/>
                <w:spacing w:val="2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ME</w:t>
            </w:r>
            <w:r w:rsidRPr="00FF2832">
              <w:rPr>
                <w:rFonts w:ascii="Arial" w:hAnsi="Arial" w:cs="Arial"/>
                <w:sz w:val="12"/>
                <w:szCs w:val="12"/>
              </w:rPr>
              <w:t>NT</w:t>
            </w:r>
          </w:p>
          <w:p w14:paraId="5C7479B5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0" w:lineRule="exact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F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HA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DE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I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</w:t>
            </w:r>
          </w:p>
        </w:tc>
        <w:tc>
          <w:tcPr>
            <w:tcW w:w="2152" w:type="dxa"/>
            <w:gridSpan w:val="2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7B6DF914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5" w:lineRule="exact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CION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ION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D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</w:p>
        </w:tc>
      </w:tr>
      <w:tr w:rsidR="003C2A7C" w:rsidRPr="00FF2832" w14:paraId="7B95DC3B" w14:textId="77777777" w:rsidTr="003C2A7C">
        <w:trPr>
          <w:trHeight w:hRule="exact" w:val="566"/>
        </w:trPr>
        <w:tc>
          <w:tcPr>
            <w:tcW w:w="8789" w:type="dxa"/>
            <w:gridSpan w:val="10"/>
            <w:tcBorders>
              <w:top w:val="nil"/>
              <w:left w:val="single" w:sz="8" w:space="0" w:color="000000"/>
              <w:bottom w:val="single" w:sz="4" w:space="0" w:color="auto"/>
              <w:right w:val="single" w:sz="2" w:space="0" w:color="000000"/>
            </w:tcBorders>
          </w:tcPr>
          <w:p w14:paraId="32350310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DO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sz w:val="12"/>
                <w:szCs w:val="12"/>
              </w:rPr>
              <w:t>ICI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(</w:t>
            </w:r>
            <w:r w:rsidRPr="00FF2832">
              <w:rPr>
                <w:rFonts w:ascii="Arial" w:hAnsi="Arial" w:cs="Arial"/>
                <w:sz w:val="12"/>
                <w:szCs w:val="12"/>
              </w:rPr>
              <w:t>C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RR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z w:val="12"/>
                <w:szCs w:val="12"/>
              </w:rPr>
              <w:t>R/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2"/>
                <w:sz w:val="12"/>
                <w:szCs w:val="12"/>
              </w:rPr>
              <w:t>Ç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,</w:t>
            </w:r>
            <w:r w:rsidRPr="00FF2832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NÚ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z w:val="12"/>
                <w:szCs w:val="12"/>
              </w:rPr>
              <w:t>RO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sz w:val="12"/>
                <w:szCs w:val="12"/>
              </w:rPr>
              <w:t>OR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) 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DO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CI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(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L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Z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,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Ú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O</w:t>
            </w:r>
            <w:r w:rsidRPr="00FF2832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Y 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U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19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36C340B3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4" w:after="0" w:line="240" w:lineRule="auto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CP</w:t>
            </w:r>
          </w:p>
        </w:tc>
      </w:tr>
      <w:tr w:rsidR="003C2A7C" w:rsidRPr="00FF2832" w14:paraId="734D3E2C" w14:textId="77777777" w:rsidTr="003C2A7C">
        <w:trPr>
          <w:trHeight w:hRule="exact" w:val="566"/>
        </w:trPr>
        <w:tc>
          <w:tcPr>
            <w:tcW w:w="3684" w:type="dxa"/>
            <w:gridSpan w:val="4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3F2EAF08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4" w:after="0" w:line="240" w:lineRule="auto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z w:val="12"/>
                <w:szCs w:val="12"/>
              </w:rPr>
              <w:t>OC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C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D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</w:p>
        </w:tc>
        <w:tc>
          <w:tcPr>
            <w:tcW w:w="368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FD9973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18" w:after="0" w:line="240" w:lineRule="auto"/>
              <w:ind w:left="6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sz w:val="12"/>
                <w:szCs w:val="12"/>
              </w:rPr>
              <w:t>RO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V</w:t>
            </w:r>
            <w:r w:rsidRPr="00FF2832">
              <w:rPr>
                <w:rFonts w:ascii="Arial" w:hAnsi="Arial" w:cs="Arial"/>
                <w:sz w:val="12"/>
                <w:szCs w:val="12"/>
              </w:rPr>
              <w:t>ÍNCIA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O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V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IA</w:t>
            </w:r>
          </w:p>
        </w:tc>
        <w:tc>
          <w:tcPr>
            <w:tcW w:w="3400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27F4BEEC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È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F</w:t>
            </w:r>
            <w:r w:rsidRPr="00FF2832">
              <w:rPr>
                <w:rFonts w:ascii="Arial" w:hAnsi="Arial" w:cs="Arial"/>
                <w:sz w:val="12"/>
                <w:szCs w:val="12"/>
              </w:rPr>
              <w:t>ON</w:t>
            </w:r>
            <w:r w:rsidRPr="00FF2832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É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F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NO</w:t>
            </w:r>
          </w:p>
        </w:tc>
      </w:tr>
      <w:tr w:rsidR="003C2A7C" w:rsidRPr="00FF2832" w14:paraId="25CFBB92" w14:textId="77777777" w:rsidTr="003C2A7C">
        <w:trPr>
          <w:trHeight w:hRule="exact" w:val="566"/>
        </w:trPr>
        <w:tc>
          <w:tcPr>
            <w:tcW w:w="10771" w:type="dxa"/>
            <w:gridSpan w:val="11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570109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CORR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z w:val="12"/>
                <w:szCs w:val="12"/>
              </w:rPr>
              <w:t>U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z w:val="12"/>
                <w:szCs w:val="12"/>
              </w:rPr>
              <w:t>C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z w:val="12"/>
                <w:szCs w:val="12"/>
              </w:rPr>
              <w:t>RÒNIC</w:t>
            </w:r>
            <w:r w:rsidRPr="00FF2832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ORR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FF2832">
              <w:rPr>
                <w:rFonts w:ascii="Arial" w:hAnsi="Arial" w:cs="Arial"/>
                <w:i/>
                <w:iCs/>
                <w:spacing w:val="4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ÓNICO</w:t>
            </w:r>
          </w:p>
        </w:tc>
      </w:tr>
      <w:tr w:rsidR="003C2A7C" w:rsidRPr="00FF2832" w14:paraId="3AF87BC7" w14:textId="77777777" w:rsidTr="003C2A7C">
        <w:trPr>
          <w:trHeight w:hRule="exact" w:val="451"/>
        </w:trPr>
        <w:tc>
          <w:tcPr>
            <w:tcW w:w="4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</w:tcPr>
          <w:p w14:paraId="2D5B88E9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9" w:after="0" w:line="240" w:lineRule="auto"/>
              <w:ind w:left="13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28"/>
                <w:szCs w:val="28"/>
              </w:rPr>
              <w:t>B</w:t>
            </w:r>
          </w:p>
        </w:tc>
        <w:tc>
          <w:tcPr>
            <w:tcW w:w="10315" w:type="dxa"/>
            <w:gridSpan w:val="1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A02751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01" w:lineRule="exact"/>
              <w:ind w:left="54"/>
              <w:rPr>
                <w:rFonts w:ascii="Arial" w:hAnsi="Arial" w:cs="Arial"/>
                <w:sz w:val="20"/>
                <w:szCs w:val="20"/>
              </w:rPr>
            </w:pP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1"/>
                <w:position w:val="-2"/>
                <w:sz w:val="20"/>
                <w:szCs w:val="20"/>
              </w:rPr>
              <w:t>O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CU</w:t>
            </w:r>
            <w:r w:rsidRPr="00FF2832">
              <w:rPr>
                <w:rFonts w:ascii="Arial" w:hAnsi="Arial" w:cs="Arial"/>
                <w:b/>
                <w:bCs/>
                <w:spacing w:val="5"/>
                <w:position w:val="-2"/>
                <w:sz w:val="20"/>
                <w:szCs w:val="20"/>
              </w:rPr>
              <w:t>M</w:t>
            </w:r>
            <w:r w:rsidRPr="00FF2832">
              <w:rPr>
                <w:rFonts w:ascii="Arial" w:hAnsi="Arial" w:cs="Arial"/>
                <w:b/>
                <w:bCs/>
                <w:spacing w:val="-1"/>
                <w:position w:val="-2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spacing w:val="-2"/>
                <w:position w:val="-2"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spacing w:val="6"/>
                <w:position w:val="-2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spacing w:val="-5"/>
                <w:position w:val="-2"/>
                <w:sz w:val="20"/>
                <w:szCs w:val="20"/>
              </w:rPr>
              <w:t>A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CIÓ</w:t>
            </w:r>
            <w:r w:rsidRPr="00FF2832">
              <w:rPr>
                <w:rFonts w:ascii="Arial" w:hAnsi="Arial" w:cs="Arial"/>
                <w:b/>
                <w:bCs/>
                <w:spacing w:val="-16"/>
                <w:position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spacing w:val="1"/>
                <w:position w:val="-2"/>
                <w:sz w:val="20"/>
                <w:szCs w:val="20"/>
              </w:rPr>
              <w:t>Q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UE</w:t>
            </w:r>
            <w:r w:rsidRPr="00FF2832">
              <w:rPr>
                <w:rFonts w:ascii="Arial" w:hAnsi="Arial" w:cs="Arial"/>
                <w:b/>
                <w:bCs/>
                <w:spacing w:val="-3"/>
                <w:position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spacing w:val="-1"/>
                <w:position w:val="-2"/>
                <w:sz w:val="20"/>
                <w:szCs w:val="20"/>
              </w:rPr>
              <w:t>S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'</w:t>
            </w:r>
            <w:r w:rsidRPr="00FF2832">
              <w:rPr>
                <w:rFonts w:ascii="Arial" w:hAnsi="Arial" w:cs="Arial"/>
                <w:b/>
                <w:bCs/>
                <w:spacing w:val="-5"/>
                <w:position w:val="-2"/>
                <w:sz w:val="20"/>
                <w:szCs w:val="20"/>
              </w:rPr>
              <w:t>A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2"/>
                <w:position w:val="-2"/>
                <w:sz w:val="20"/>
                <w:szCs w:val="20"/>
              </w:rPr>
              <w:t>J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UN</w:t>
            </w:r>
            <w:r w:rsidRPr="00FF2832">
              <w:rPr>
                <w:rFonts w:ascii="Arial" w:hAnsi="Arial" w:cs="Arial"/>
                <w:b/>
                <w:bCs/>
                <w:spacing w:val="6"/>
                <w:position w:val="-2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A</w:t>
            </w:r>
          </w:p>
          <w:p w14:paraId="3A110BA5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13" w:lineRule="exact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O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C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3"/>
                <w:sz w:val="20"/>
                <w:szCs w:val="20"/>
              </w:rPr>
              <w:t>U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3"/>
                <w:sz w:val="20"/>
                <w:szCs w:val="20"/>
              </w:rPr>
              <w:t>M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2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CI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Ó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18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Q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E 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1"/>
                <w:sz w:val="20"/>
                <w:szCs w:val="20"/>
              </w:rPr>
              <w:t>S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DJUN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3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</w:t>
            </w:r>
          </w:p>
        </w:tc>
      </w:tr>
      <w:tr w:rsidR="003C2A7C" w:rsidRPr="00FF2832" w14:paraId="54247778" w14:textId="77777777" w:rsidTr="008140AD">
        <w:trPr>
          <w:trHeight w:hRule="exact" w:val="2245"/>
        </w:trPr>
        <w:tc>
          <w:tcPr>
            <w:tcW w:w="10771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7E4DC" w14:textId="37708294" w:rsidR="003C2A7C" w:rsidRPr="006D56A2" w:rsidRDefault="008140AD" w:rsidP="006D56A2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558" w:hanging="283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-2109883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òpia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l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títol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cadèmic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exigit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en l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onvocatòria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. En el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a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titulacion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estranger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traducció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jurad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d'aquest</w:t>
            </w:r>
            <w:proofErr w:type="spellEnd"/>
            <w:r w:rsidR="006D56A2">
              <w:rPr>
                <w:rFonts w:ascii="Arial" w:hAnsi="Arial" w:cs="Arial"/>
                <w:sz w:val="16"/>
                <w:szCs w:val="16"/>
              </w:rPr>
              <w:t xml:space="preserve"> / 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Copia del título académico exigido en la convocatoria. En el caso de titulaciones extranjeras traducción jurada del mismo</w:t>
            </w:r>
            <w:r w:rsidR="003C2A7C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>.</w:t>
            </w:r>
          </w:p>
          <w:p w14:paraId="1753A876" w14:textId="7D2B5DC0" w:rsidR="003C2A7C" w:rsidRPr="006D56A2" w:rsidRDefault="008140AD" w:rsidP="006871D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558" w:right="85" w:hanging="283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1311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</w:t>
            </w:r>
            <w:r w:rsidR="009B7C53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ertificat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l'expedient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cadèmic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 l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titulació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emé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per la secretaria del centre en que consten totes les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ssignatur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superades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mb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el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seu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rèdit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, les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qualificacion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obtingud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i la not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mitjana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l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mateix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en base 10</w:t>
            </w:r>
            <w:r w:rsidR="006D56A2">
              <w:rPr>
                <w:rFonts w:ascii="Arial" w:hAnsi="Arial" w:cs="Arial"/>
                <w:sz w:val="16"/>
                <w:szCs w:val="16"/>
              </w:rPr>
              <w:t xml:space="preserve"> / 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Certificado del expediente académico de la titulación, emitido por la secretaría del centro en que consten todas las asignaturas superadas con sus créditos, las calificaciones obtenidas y la nota media del mismo en base 10</w:t>
            </w:r>
            <w:r w:rsidR="003C2A7C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>.</w:t>
            </w:r>
          </w:p>
          <w:p w14:paraId="7F7276DA" w14:textId="5618DBB6" w:rsidR="003C2A7C" w:rsidRPr="006D56A2" w:rsidRDefault="008140AD" w:rsidP="006D56A2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558" w:right="85" w:hanging="283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-71164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urriculum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vitae de la person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sol·licitant</w:t>
            </w:r>
            <w:proofErr w:type="spellEnd"/>
            <w:r w:rsidR="006D56A2">
              <w:rPr>
                <w:rFonts w:ascii="Arial" w:hAnsi="Arial" w:cs="Arial"/>
                <w:sz w:val="16"/>
                <w:szCs w:val="16"/>
              </w:rPr>
              <w:t xml:space="preserve"> / </w:t>
            </w:r>
            <w:proofErr w:type="spellStart"/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Curriculum</w:t>
            </w:r>
            <w:proofErr w:type="spellEnd"/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 xml:space="preserve"> vitae de la persona solicitante</w:t>
            </w:r>
            <w:r w:rsidR="003C2A7C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>.</w:t>
            </w:r>
          </w:p>
          <w:p w14:paraId="65468E0B" w14:textId="2DE33258" w:rsidR="003C2A7C" w:rsidRPr="006D56A2" w:rsidRDefault="008140AD" w:rsidP="006871D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275" w:right="85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-123616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òpia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l DN</w:t>
            </w:r>
            <w:r w:rsidR="006D56A2">
              <w:rPr>
                <w:rFonts w:ascii="Arial" w:hAnsi="Arial" w:cs="Arial"/>
                <w:sz w:val="16"/>
                <w:szCs w:val="16"/>
              </w:rPr>
              <w:t>I</w:t>
            </w:r>
            <w:r w:rsid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/ 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Copia del DNI</w:t>
            </w:r>
            <w:r w:rsidR="003C2A7C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>.</w:t>
            </w:r>
          </w:p>
          <w:p w14:paraId="427FE366" w14:textId="54A9FC7A" w:rsidR="006871D5" w:rsidRPr="006D56A2" w:rsidRDefault="008140AD" w:rsidP="00D05D7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275" w:right="85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-89504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ltr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mèrit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valuabl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en l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onvocatòria</w:t>
            </w:r>
            <w:proofErr w:type="spellEnd"/>
            <w:r w:rsidR="006D56A2">
              <w:rPr>
                <w:rFonts w:ascii="Arial" w:hAnsi="Arial" w:cs="Arial"/>
                <w:sz w:val="16"/>
                <w:szCs w:val="16"/>
              </w:rPr>
              <w:t xml:space="preserve"> / </w:t>
            </w:r>
            <w:r w:rsidR="006871D5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Otros méritos evaluables en la convocatoria.</w:t>
            </w:r>
          </w:p>
          <w:p w14:paraId="2ED1DF83" w14:textId="44786973" w:rsidR="006D56A2" w:rsidRDefault="006D56A2" w:rsidP="006871D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275" w:right="85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</w:p>
          <w:p w14:paraId="5A7237D8" w14:textId="77777777" w:rsidR="006D56A2" w:rsidRPr="006871D5" w:rsidRDefault="006D56A2" w:rsidP="006871D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275" w:right="85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</w:p>
          <w:p w14:paraId="3238A788" w14:textId="77777777" w:rsidR="006871D5" w:rsidRPr="00925D2B" w:rsidRDefault="006871D5" w:rsidP="003C2A7C">
            <w:pPr>
              <w:pStyle w:val="Prrafodelista"/>
              <w:widowControl w:val="0"/>
              <w:autoSpaceDE w:val="0"/>
              <w:autoSpaceDN w:val="0"/>
              <w:adjustRightInd w:val="0"/>
              <w:spacing w:before="120" w:after="120" w:line="240" w:lineRule="auto"/>
              <w:ind w:left="417" w:right="86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20"/>
                <w:szCs w:val="20"/>
              </w:rPr>
            </w:pPr>
          </w:p>
          <w:p w14:paraId="69B15C07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65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C2A7C" w:rsidRPr="00FF2832" w14:paraId="6D616E5B" w14:textId="77777777" w:rsidTr="003C2A7C">
        <w:trPr>
          <w:trHeight w:hRule="exact" w:val="454"/>
        </w:trPr>
        <w:tc>
          <w:tcPr>
            <w:tcW w:w="4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</w:tcPr>
          <w:p w14:paraId="16082B43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9" w:after="0" w:line="240" w:lineRule="auto"/>
              <w:ind w:left="12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28"/>
                <w:szCs w:val="28"/>
              </w:rPr>
              <w:t>C</w:t>
            </w:r>
          </w:p>
        </w:tc>
        <w:tc>
          <w:tcPr>
            <w:tcW w:w="10315" w:type="dxa"/>
            <w:gridSpan w:val="1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14:paraId="527055B2" w14:textId="4FB1F9E9" w:rsidR="003C2A7C" w:rsidRPr="00FF2832" w:rsidRDefault="009B7C53" w:rsidP="009633E4">
            <w:pPr>
              <w:widowControl w:val="0"/>
              <w:autoSpaceDE w:val="0"/>
              <w:autoSpaceDN w:val="0"/>
              <w:adjustRightInd w:val="0"/>
              <w:spacing w:after="0" w:line="202" w:lineRule="exact"/>
              <w:ind w:left="5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pacing w:val="1"/>
                <w:position w:val="-1"/>
                <w:sz w:val="20"/>
                <w:szCs w:val="20"/>
              </w:rPr>
              <w:t>LLOC DE TREBALL</w:t>
            </w:r>
          </w:p>
          <w:p w14:paraId="3A947BE2" w14:textId="5358E85E" w:rsidR="003C2A7C" w:rsidRPr="00FF2832" w:rsidRDefault="009B7C53" w:rsidP="009633E4">
            <w:pPr>
              <w:widowControl w:val="0"/>
              <w:autoSpaceDE w:val="0"/>
              <w:autoSpaceDN w:val="0"/>
              <w:adjustRightInd w:val="0"/>
              <w:spacing w:after="0" w:line="214" w:lineRule="exact"/>
              <w:ind w:left="5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PUESTO DE TRABAJO</w:t>
            </w:r>
          </w:p>
        </w:tc>
      </w:tr>
      <w:tr w:rsidR="003C2A7C" w:rsidRPr="00FF2832" w14:paraId="30EE8A5C" w14:textId="77777777" w:rsidTr="008140AD">
        <w:trPr>
          <w:trHeight w:hRule="exact" w:val="1119"/>
        </w:trPr>
        <w:tc>
          <w:tcPr>
            <w:tcW w:w="10771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D3906B" w14:textId="12B1B0D5" w:rsidR="003C2A7C" w:rsidRPr="00061FBF" w:rsidRDefault="00242D44" w:rsidP="006871D5">
            <w:pPr>
              <w:widowControl w:val="0"/>
              <w:autoSpaceDE w:val="0"/>
              <w:autoSpaceDN w:val="0"/>
              <w:adjustRightInd w:val="0"/>
              <w:spacing w:after="0" w:line="191" w:lineRule="exact"/>
              <w:ind w:left="275"/>
              <w:rPr>
                <w:rFonts w:ascii="Arial" w:hAnsi="Arial" w:cs="Arial"/>
                <w:sz w:val="16"/>
                <w:szCs w:val="16"/>
              </w:rPr>
            </w:pPr>
            <w:r w:rsidRPr="00242D44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Contracte </w:t>
            </w:r>
            <w:proofErr w:type="spellStart"/>
            <w:r w:rsidRPr="00242D44"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’</w:t>
            </w:r>
            <w:r w:rsidRPr="00242D44">
              <w:rPr>
                <w:rFonts w:ascii="Arial" w:hAnsi="Arial" w:cs="Arial"/>
                <w:b/>
                <w:bCs/>
                <w:sz w:val="16"/>
                <w:szCs w:val="16"/>
              </w:rPr>
              <w:t>acces</w:t>
            </w:r>
            <w:proofErr w:type="spellEnd"/>
            <w:r w:rsidRPr="00242D44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61FBF">
              <w:rPr>
                <w:rFonts w:ascii="Arial" w:hAnsi="Arial" w:cs="Arial"/>
                <w:b/>
                <w:bCs/>
                <w:sz w:val="16"/>
                <w:szCs w:val="16"/>
              </w:rPr>
              <w:t>de</w:t>
            </w:r>
            <w:r w:rsidRPr="00061F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61F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ersonal investigador doctor</w:t>
            </w:r>
            <w:r w:rsidR="009C39F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:</w:t>
            </w:r>
            <w:r w:rsidRPr="00061F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61FBF" w:rsidRPr="00061FBF">
              <w:rPr>
                <w:rFonts w:ascii="Arial" w:hAnsi="Arial" w:cs="Arial"/>
                <w:sz w:val="16"/>
                <w:szCs w:val="16"/>
              </w:rPr>
              <w:t xml:space="preserve">Estar en </w:t>
            </w:r>
            <w:proofErr w:type="spellStart"/>
            <w:r w:rsidR="00061FBF" w:rsidRPr="00061FBF">
              <w:rPr>
                <w:rFonts w:ascii="Arial" w:hAnsi="Arial" w:cs="Arial"/>
                <w:sz w:val="16"/>
                <w:szCs w:val="16"/>
              </w:rPr>
              <w:t>possessió</w:t>
            </w:r>
            <w:proofErr w:type="spellEnd"/>
            <w:r w:rsidR="00061FBF" w:rsidRPr="00061FBF">
              <w:rPr>
                <w:rFonts w:ascii="Arial" w:hAnsi="Arial" w:cs="Arial"/>
                <w:sz w:val="16"/>
                <w:szCs w:val="16"/>
              </w:rPr>
              <w:t xml:space="preserve"> del </w:t>
            </w:r>
            <w:proofErr w:type="spellStart"/>
            <w:r w:rsidR="00061FBF" w:rsidRPr="00061FBF">
              <w:rPr>
                <w:rFonts w:ascii="Arial" w:hAnsi="Arial" w:cs="Arial"/>
                <w:sz w:val="16"/>
                <w:szCs w:val="16"/>
              </w:rPr>
              <w:t>títol</w:t>
            </w:r>
            <w:proofErr w:type="spellEnd"/>
            <w:r w:rsidR="00061FBF" w:rsidRPr="00061FBF">
              <w:rPr>
                <w:rFonts w:ascii="Arial" w:hAnsi="Arial" w:cs="Arial"/>
                <w:sz w:val="16"/>
                <w:szCs w:val="16"/>
              </w:rPr>
              <w:t xml:space="preserve"> de doctor en </w:t>
            </w:r>
            <w:proofErr w:type="spellStart"/>
            <w:r w:rsidR="00061FBF" w:rsidRPr="00061FBF">
              <w:rPr>
                <w:rFonts w:ascii="Arial" w:hAnsi="Arial" w:cs="Arial"/>
                <w:sz w:val="16"/>
                <w:szCs w:val="16"/>
              </w:rPr>
              <w:t>Ciència</w:t>
            </w:r>
            <w:proofErr w:type="spellEnd"/>
            <w:r w:rsidR="00061FBF" w:rsidRPr="00061FBF">
              <w:rPr>
                <w:rFonts w:ascii="Arial" w:hAnsi="Arial" w:cs="Arial"/>
                <w:sz w:val="16"/>
                <w:szCs w:val="16"/>
              </w:rPr>
              <w:t xml:space="preserve"> i </w:t>
            </w:r>
            <w:proofErr w:type="spellStart"/>
            <w:r w:rsidR="00061FBF" w:rsidRPr="00061FBF">
              <w:rPr>
                <w:rFonts w:ascii="Arial" w:hAnsi="Arial" w:cs="Arial"/>
                <w:sz w:val="16"/>
                <w:szCs w:val="16"/>
              </w:rPr>
              <w:t>Tecnologia</w:t>
            </w:r>
            <w:proofErr w:type="spellEnd"/>
            <w:r w:rsidR="00061FBF" w:rsidRPr="00061FB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061FBF" w:rsidRPr="00061FBF">
              <w:rPr>
                <w:rFonts w:ascii="Arial" w:hAnsi="Arial" w:cs="Arial"/>
                <w:sz w:val="16"/>
                <w:szCs w:val="16"/>
              </w:rPr>
              <w:t>d'Aliments</w:t>
            </w:r>
            <w:proofErr w:type="spellEnd"/>
            <w:r w:rsidR="00061FBF" w:rsidRPr="00061FBF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061FBF" w:rsidRPr="00061FBF">
              <w:rPr>
                <w:rFonts w:ascii="Arial" w:hAnsi="Arial" w:cs="Arial"/>
                <w:sz w:val="16"/>
                <w:szCs w:val="16"/>
              </w:rPr>
              <w:t>Enginyeria</w:t>
            </w:r>
            <w:proofErr w:type="spellEnd"/>
            <w:r w:rsidR="00061FBF" w:rsidRPr="00061FB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061FBF" w:rsidRPr="00061FBF">
              <w:rPr>
                <w:rFonts w:ascii="Arial" w:hAnsi="Arial" w:cs="Arial"/>
                <w:sz w:val="16"/>
                <w:szCs w:val="16"/>
              </w:rPr>
              <w:t>Agronòmica</w:t>
            </w:r>
            <w:proofErr w:type="spellEnd"/>
            <w:r w:rsidR="00061FBF" w:rsidRPr="00061FBF">
              <w:rPr>
                <w:rFonts w:ascii="Arial" w:hAnsi="Arial" w:cs="Arial"/>
                <w:sz w:val="16"/>
                <w:szCs w:val="16"/>
              </w:rPr>
              <w:t xml:space="preserve"> o </w:t>
            </w:r>
            <w:proofErr w:type="spellStart"/>
            <w:r w:rsidR="00061FBF" w:rsidRPr="00061FBF">
              <w:rPr>
                <w:rFonts w:ascii="Arial" w:hAnsi="Arial" w:cs="Arial"/>
                <w:sz w:val="16"/>
                <w:szCs w:val="16"/>
              </w:rPr>
              <w:t>equivalent</w:t>
            </w:r>
            <w:proofErr w:type="spellEnd"/>
            <w:r w:rsidR="006D56A2" w:rsidRPr="00061FB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/ </w:t>
            </w:r>
            <w:r w:rsidR="00061FBF" w:rsidRPr="00061FBF">
              <w:rPr>
                <w:rFonts w:ascii="Arial" w:hAnsi="Arial" w:cs="Arial"/>
                <w:b/>
                <w:bCs/>
                <w:sz w:val="16"/>
                <w:szCs w:val="16"/>
              </w:rPr>
              <w:t>Contrato de a</w:t>
            </w:r>
            <w:r w:rsidRPr="00061FBF">
              <w:rPr>
                <w:rFonts w:ascii="Arial" w:hAnsi="Arial" w:cs="Arial"/>
                <w:b/>
                <w:bCs/>
                <w:sz w:val="16"/>
                <w:szCs w:val="16"/>
              </w:rPr>
              <w:t>cceso de</w:t>
            </w:r>
            <w:r w:rsidRPr="00061F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61F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ersonal investigador doctor</w:t>
            </w:r>
            <w:r w:rsidR="006871D5" w:rsidRPr="00061FBF">
              <w:rPr>
                <w:rFonts w:ascii="Arial" w:hAnsi="Arial" w:cs="Arial"/>
                <w:sz w:val="16"/>
                <w:szCs w:val="16"/>
              </w:rPr>
              <w:t>:</w:t>
            </w:r>
            <w:r w:rsidR="00D05D75" w:rsidRPr="00061F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61FBF">
              <w:rPr>
                <w:rFonts w:ascii="Arial" w:hAnsi="Arial" w:cs="Arial"/>
                <w:sz w:val="16"/>
                <w:szCs w:val="16"/>
              </w:rPr>
              <w:t>Estar en posesión del título de doctor en Ciencia y Tecnología de Alimentos, Ingeniería Agronómica o equivalente.</w:t>
            </w:r>
          </w:p>
          <w:p w14:paraId="7D3D72FB" w14:textId="77777777" w:rsidR="006871D5" w:rsidRPr="006871D5" w:rsidRDefault="006871D5" w:rsidP="006871D5">
            <w:pPr>
              <w:widowControl w:val="0"/>
              <w:autoSpaceDE w:val="0"/>
              <w:autoSpaceDN w:val="0"/>
              <w:adjustRightInd w:val="0"/>
              <w:spacing w:after="0" w:line="191" w:lineRule="exact"/>
              <w:ind w:left="275"/>
              <w:rPr>
                <w:rFonts w:ascii="Arial" w:hAnsi="Arial" w:cs="Arial"/>
                <w:sz w:val="16"/>
                <w:szCs w:val="16"/>
              </w:rPr>
            </w:pPr>
          </w:p>
          <w:p w14:paraId="24D8EC50" w14:textId="114CD1E6" w:rsidR="003C2A7C" w:rsidRPr="00D05D75" w:rsidRDefault="003C2A7C" w:rsidP="00D05D75">
            <w:pPr>
              <w:widowControl w:val="0"/>
              <w:autoSpaceDE w:val="0"/>
              <w:autoSpaceDN w:val="0"/>
              <w:adjustRightInd w:val="0"/>
              <w:spacing w:after="0" w:line="191" w:lineRule="exact"/>
              <w:ind w:left="275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2A7C" w:rsidRPr="00FF2832" w14:paraId="154FDF2B" w14:textId="77777777" w:rsidTr="00E66756">
        <w:trPr>
          <w:trHeight w:hRule="exact" w:val="4971"/>
        </w:trPr>
        <w:tc>
          <w:tcPr>
            <w:tcW w:w="10771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D5C27C" w14:textId="74AB5573" w:rsidR="009B7C53" w:rsidRDefault="009B7C53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BFA1E07" w14:textId="755ED91E" w:rsidR="00EF5905" w:rsidRDefault="00EF5905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2BC475D" w14:textId="1C0A912E" w:rsidR="00EF5905" w:rsidRDefault="00EF5905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C7055BF" w14:textId="5C965787" w:rsidR="00EF5905" w:rsidRDefault="00EF5905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EA8B967" w14:textId="79DD5259" w:rsidR="00EF5905" w:rsidRDefault="00EF5905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AAD076F" w14:textId="1C3C6306" w:rsidR="00EF5905" w:rsidRDefault="00EF5905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A6D2430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8"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EED7FE2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1B699779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2C5A039C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59DD5660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2249987D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4AD3EE48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3D25A82C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7BACA48B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1811F52B" w14:textId="68B17A45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  <w:r w:rsidRPr="00FF2832">
              <w:rPr>
                <w:rFonts w:ascii="Arial" w:hAnsi="Arial" w:cs="Arial"/>
                <w:sz w:val="16"/>
                <w:szCs w:val="16"/>
              </w:rPr>
              <w:t>Fi</w:t>
            </w:r>
            <w:r w:rsidRPr="00FF2832">
              <w:rPr>
                <w:rFonts w:ascii="Arial" w:hAnsi="Arial" w:cs="Arial"/>
                <w:spacing w:val="-3"/>
                <w:sz w:val="16"/>
                <w:szCs w:val="16"/>
              </w:rPr>
              <w:t>r</w:t>
            </w:r>
            <w:r w:rsidRPr="00FF2832">
              <w:rPr>
                <w:rFonts w:ascii="Arial" w:hAnsi="Arial" w:cs="Arial"/>
                <w:spacing w:val="3"/>
                <w:sz w:val="16"/>
                <w:szCs w:val="16"/>
              </w:rPr>
              <w:t>m</w:t>
            </w:r>
            <w:r w:rsidRPr="00FF2832">
              <w:rPr>
                <w:rFonts w:ascii="Arial" w:hAnsi="Arial" w:cs="Arial"/>
                <w:spacing w:val="-1"/>
                <w:sz w:val="16"/>
                <w:szCs w:val="16"/>
              </w:rPr>
              <w:t>a</w:t>
            </w:r>
            <w:r w:rsidRPr="00FF2832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03F74126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F8B1011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3" w:after="0" w:line="260" w:lineRule="exact"/>
              <w:rPr>
                <w:rFonts w:ascii="Times New Roman" w:hAnsi="Times New Roman"/>
                <w:sz w:val="26"/>
                <w:szCs w:val="26"/>
              </w:rPr>
            </w:pPr>
          </w:p>
          <w:p w14:paraId="54F43E08" w14:textId="3E4DAE9F" w:rsidR="003C2A7C" w:rsidRPr="008C6A90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20" w:lineRule="exact"/>
              <w:ind w:left="112" w:right="68"/>
              <w:rPr>
                <w:rFonts w:ascii="Arial" w:hAnsi="Arial" w:cs="Arial"/>
                <w:sz w:val="12"/>
                <w:szCs w:val="12"/>
              </w:rPr>
            </w:pPr>
            <w:r w:rsidRPr="008C6A90">
              <w:rPr>
                <w:rFonts w:ascii="Arial" w:hAnsi="Arial" w:cs="Arial"/>
                <w:sz w:val="12"/>
                <w:szCs w:val="12"/>
              </w:rPr>
              <w:t>De</w:t>
            </w:r>
            <w:r w:rsidRPr="008C6A90">
              <w:rPr>
                <w:rFonts w:ascii="Arial" w:hAnsi="Arial" w:cs="Arial"/>
                <w:spacing w:val="11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n</w:t>
            </w:r>
            <w:r w:rsidRPr="008C6A90">
              <w:rPr>
                <w:rFonts w:ascii="Arial" w:hAnsi="Arial" w:cs="Arial"/>
                <w:sz w:val="12"/>
                <w:szCs w:val="12"/>
              </w:rPr>
              <w:t>f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r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8C6A90">
              <w:rPr>
                <w:rFonts w:ascii="Arial" w:hAnsi="Arial" w:cs="Arial"/>
                <w:spacing w:val="5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z w:val="12"/>
                <w:szCs w:val="12"/>
              </w:rPr>
              <w:t>b</w:t>
            </w:r>
            <w:proofErr w:type="spellEnd"/>
            <w:r w:rsidRPr="008C6A90">
              <w:rPr>
                <w:rFonts w:ascii="Arial" w:hAnsi="Arial" w:cs="Arial"/>
                <w:spacing w:val="1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nor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va</w:t>
            </w:r>
            <w:r w:rsidRPr="008C6A90">
              <w:rPr>
                <w:rFonts w:ascii="Arial" w:hAnsi="Arial" w:cs="Arial"/>
                <w:spacing w:val="5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vi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gen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8C6A90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èr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a</w:t>
            </w:r>
            <w:proofErr w:type="spellEnd"/>
            <w:r w:rsidRPr="008C6A90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o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8C6A90">
              <w:rPr>
                <w:rFonts w:ascii="Arial" w:hAnsi="Arial" w:cs="Arial"/>
                <w:spacing w:val="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ade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à</w:t>
            </w:r>
            <w:r w:rsidRPr="008C6A90">
              <w:rPr>
                <w:rFonts w:ascii="Arial" w:hAnsi="Arial" w:cs="Arial"/>
                <w:sz w:val="12"/>
                <w:szCs w:val="12"/>
              </w:rPr>
              <w:t>c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r</w:t>
            </w:r>
            <w:proofErr w:type="spellEnd"/>
            <w:r w:rsidRPr="008C6A90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r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n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>,</w:t>
            </w:r>
            <w:r w:rsidRPr="008C6A90">
              <w:rPr>
                <w:rFonts w:ascii="Arial" w:hAnsi="Arial" w:cs="Arial"/>
                <w:spacing w:val="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8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a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qu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8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pr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por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n</w:t>
            </w:r>
            <w:proofErr w:type="spellEnd"/>
            <w:r w:rsidRPr="008C6A90">
              <w:rPr>
                <w:rFonts w:ascii="Arial" w:hAnsi="Arial" w:cs="Arial"/>
                <w:spacing w:val="10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c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ts</w:t>
            </w:r>
            <w:proofErr w:type="spellEnd"/>
            <w:r w:rsidRPr="008C6A90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pe</w:t>
            </w:r>
            <w:r w:rsidRPr="008C6A90">
              <w:rPr>
                <w:rFonts w:ascii="Arial" w:hAnsi="Arial" w:cs="Arial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6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'</w:t>
            </w:r>
            <w:r w:rsidRPr="008C6A90">
              <w:rPr>
                <w:rFonts w:ascii="Arial" w:hAnsi="Arial" w:cs="Arial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>V</w:t>
            </w:r>
            <w:r w:rsidRPr="008C6A90">
              <w:rPr>
                <w:rFonts w:ascii="Arial" w:hAnsi="Arial" w:cs="Arial"/>
                <w:sz w:val="12"/>
                <w:szCs w:val="12"/>
              </w:rPr>
              <w:t>IA</w:t>
            </w:r>
            <w:proofErr w:type="spellEnd"/>
            <w:r w:rsidRPr="008C6A90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qu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8C6A90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e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pon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b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6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z w:val="12"/>
                <w:szCs w:val="12"/>
              </w:rPr>
              <w:t>b</w:t>
            </w:r>
            <w:proofErr w:type="spellEnd"/>
            <w:r w:rsidRPr="008C6A90">
              <w:rPr>
                <w:rFonts w:ascii="Arial" w:hAnsi="Arial" w:cs="Arial"/>
                <w:spacing w:val="1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f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8C6A90">
              <w:rPr>
                <w:rFonts w:ascii="Arial" w:hAnsi="Arial" w:cs="Arial"/>
                <w:spacing w:val="10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e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ge</w:t>
            </w:r>
            <w:r w:rsidRPr="008C6A90">
              <w:rPr>
                <w:rFonts w:ascii="Arial" w:hAnsi="Arial" w:cs="Arial"/>
                <w:sz w:val="12"/>
                <w:szCs w:val="12"/>
              </w:rPr>
              <w:t>sti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na</w:t>
            </w:r>
            <w:r w:rsidRPr="008C6A90">
              <w:rPr>
                <w:rFonts w:ascii="Arial" w:hAnsi="Arial" w:cs="Arial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-9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a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u</w:t>
            </w:r>
            <w:r w:rsidRPr="008C6A90">
              <w:rPr>
                <w:rFonts w:ascii="Arial" w:hAnsi="Arial" w:cs="Arial"/>
                <w:sz w:val="12"/>
                <w:szCs w:val="12"/>
              </w:rPr>
              <w:t>a</w:t>
            </w:r>
            <w:proofErr w:type="spellEnd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w w:val="97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-2"/>
                <w:w w:val="97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spacing w:val="2"/>
                <w:w w:val="97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5"/>
                <w:w w:val="97"/>
                <w:sz w:val="12"/>
                <w:szCs w:val="12"/>
              </w:rPr>
              <w:t>·</w:t>
            </w:r>
            <w:r w:rsidRPr="008C6A90">
              <w:rPr>
                <w:rFonts w:ascii="Arial" w:hAnsi="Arial" w:cs="Arial"/>
                <w:w w:val="97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2"/>
                <w:w w:val="97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pacing w:val="-2"/>
                <w:w w:val="97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w w:val="97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w w:val="97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w w:val="97"/>
                <w:sz w:val="12"/>
                <w:szCs w:val="12"/>
              </w:rPr>
              <w:t>u</w:t>
            </w:r>
            <w:r w:rsidRPr="008C6A90">
              <w:rPr>
                <w:rFonts w:ascii="Arial" w:hAnsi="Arial" w:cs="Arial"/>
                <w:w w:val="97"/>
                <w:sz w:val="12"/>
                <w:szCs w:val="12"/>
              </w:rPr>
              <w:t>d</w:t>
            </w:r>
            <w:proofErr w:type="spellEnd"/>
            <w:r w:rsidRPr="008C6A90">
              <w:rPr>
                <w:rFonts w:ascii="Arial" w:hAnsi="Arial" w:cs="Arial"/>
                <w:spacing w:val="3"/>
                <w:w w:val="97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e </w:t>
            </w:r>
            <w:proofErr w:type="spellStart"/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ci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pa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8C6A90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a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sz w:val="12"/>
                <w:szCs w:val="12"/>
              </w:rPr>
              <w:t>v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ò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z w:val="12"/>
                <w:szCs w:val="12"/>
              </w:rPr>
              <w:t>ia</w:t>
            </w:r>
            <w:proofErr w:type="spellEnd"/>
            <w:r w:rsidRPr="008C6A90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'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>j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ud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8C6A90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e </w:t>
            </w:r>
            <w:r w:rsidR="009C39FA" w:rsidRPr="008C6A90">
              <w:rPr>
                <w:rFonts w:ascii="Arial" w:hAnsi="Arial" w:cs="Arial"/>
                <w:sz w:val="12"/>
                <w:szCs w:val="12"/>
              </w:rPr>
              <w:t>un</w:t>
            </w:r>
            <w:r w:rsidR="00EF5905" w:rsidRPr="008C6A90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proofErr w:type="spellStart"/>
            <w:r w:rsidR="00EF5905" w:rsidRPr="008C6A90">
              <w:rPr>
                <w:rFonts w:ascii="Arial" w:hAnsi="Arial" w:cs="Arial"/>
                <w:spacing w:val="1"/>
                <w:sz w:val="12"/>
                <w:szCs w:val="12"/>
              </w:rPr>
              <w:t>lloc</w:t>
            </w:r>
            <w:proofErr w:type="spellEnd"/>
            <w:r w:rsidR="00EF5905" w:rsidRPr="008C6A90">
              <w:rPr>
                <w:rFonts w:ascii="Arial" w:hAnsi="Arial" w:cs="Arial"/>
                <w:spacing w:val="1"/>
                <w:sz w:val="12"/>
                <w:szCs w:val="12"/>
              </w:rPr>
              <w:t xml:space="preserve"> de </w:t>
            </w:r>
            <w:proofErr w:type="spellStart"/>
            <w:r w:rsidR="00EF5905" w:rsidRPr="008C6A90">
              <w:rPr>
                <w:rFonts w:ascii="Arial" w:hAnsi="Arial" w:cs="Arial"/>
                <w:spacing w:val="1"/>
                <w:sz w:val="12"/>
                <w:szCs w:val="12"/>
              </w:rPr>
              <w:t>treball</w:t>
            </w:r>
            <w:proofErr w:type="spellEnd"/>
            <w:r w:rsidRPr="008C6A90">
              <w:rPr>
                <w:rFonts w:ascii="Arial" w:hAnsi="Arial" w:cs="Arial"/>
                <w:spacing w:val="-7"/>
                <w:sz w:val="12"/>
                <w:szCs w:val="12"/>
              </w:rPr>
              <w:t xml:space="preserve"> </w:t>
            </w:r>
            <w:r w:rsidR="009C39FA" w:rsidRPr="008C6A90">
              <w:rPr>
                <w:rFonts w:ascii="Arial" w:hAnsi="Arial" w:cs="Arial"/>
                <w:spacing w:val="-7"/>
                <w:sz w:val="12"/>
                <w:szCs w:val="12"/>
              </w:rPr>
              <w:t xml:space="preserve">(doctor) </w:t>
            </w:r>
            <w:r w:rsidR="00EF5905" w:rsidRPr="008C6A90">
              <w:rPr>
                <w:rFonts w:ascii="Arial" w:hAnsi="Arial" w:cs="Arial"/>
                <w:spacing w:val="-7"/>
                <w:sz w:val="12"/>
                <w:szCs w:val="12"/>
              </w:rPr>
              <w:t xml:space="preserve">del programa </w:t>
            </w:r>
            <w:r w:rsidR="009C39FA" w:rsidRPr="008C6A90">
              <w:rPr>
                <w:rFonts w:ascii="Arial" w:hAnsi="Arial" w:cs="Arial"/>
                <w:spacing w:val="-7"/>
                <w:sz w:val="12"/>
                <w:szCs w:val="12"/>
              </w:rPr>
              <w:t>PROMETEO</w:t>
            </w:r>
            <w:r w:rsidR="00EF5905" w:rsidRPr="008C6A90">
              <w:rPr>
                <w:rFonts w:ascii="Arial" w:hAnsi="Arial" w:cs="Arial"/>
                <w:spacing w:val="-7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n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que</w:t>
            </w:r>
            <w:r w:rsidRPr="008C6A90">
              <w:rPr>
                <w:rFonts w:ascii="Arial" w:hAnsi="Arial" w:cs="Arial"/>
                <w:sz w:val="12"/>
                <w:szCs w:val="12"/>
              </w:rPr>
              <w:t>st</w:t>
            </w:r>
            <w:proofErr w:type="spellEnd"/>
            <w:r w:rsidRPr="008C6A90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rg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n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proofErr w:type="spellEnd"/>
            <w:r w:rsidRPr="008C6A90">
              <w:rPr>
                <w:rFonts w:ascii="Arial" w:hAnsi="Arial" w:cs="Arial"/>
                <w:sz w:val="12"/>
                <w:szCs w:val="12"/>
              </w:rPr>
              <w:t>.</w:t>
            </w:r>
          </w:p>
          <w:p w14:paraId="38FC9B4A" w14:textId="5F180ECD" w:rsidR="003C2A7C" w:rsidRPr="008C6A90" w:rsidRDefault="003C2A7C" w:rsidP="009633E4">
            <w:pPr>
              <w:widowControl w:val="0"/>
              <w:autoSpaceDE w:val="0"/>
              <w:autoSpaceDN w:val="0"/>
              <w:adjustRightInd w:val="0"/>
              <w:spacing w:before="1" w:after="0" w:line="118" w:lineRule="exact"/>
              <w:ind w:left="112" w:right="70"/>
              <w:rPr>
                <w:rFonts w:ascii="Arial" w:hAnsi="Arial" w:cs="Arial"/>
                <w:sz w:val="12"/>
                <w:szCs w:val="12"/>
              </w:rPr>
            </w:pP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De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f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rm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a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orm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va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v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ge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e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r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r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s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rá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r 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r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,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d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s 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q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u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propor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rá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 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a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d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V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IA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o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b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e</w:t>
            </w:r>
            <w:r w:rsidRPr="008C6A90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a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f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a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e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g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t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u s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u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e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ar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a</w:t>
            </w:r>
            <w:r w:rsidRPr="008C6A90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 la 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v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r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ar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a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j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ud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-6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e </w:t>
            </w:r>
            <w:r w:rsidR="009C39FA"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un</w:t>
            </w:r>
            <w:r w:rsidR="00EF5905"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puesto de trabajo </w:t>
            </w:r>
            <w:r w:rsidR="008C6A90"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(doctor)</w:t>
            </w:r>
            <w:r w:rsidR="00EF5905"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del programa </w:t>
            </w:r>
            <w:r w:rsidR="008C6A90"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ROMETEO</w:t>
            </w:r>
            <w:r w:rsidRPr="008C6A90">
              <w:rPr>
                <w:rFonts w:ascii="Arial" w:hAnsi="Arial" w:cs="Arial"/>
                <w:i/>
                <w:iCs/>
                <w:spacing w:val="-8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n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te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gan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.</w:t>
            </w:r>
          </w:p>
          <w:p w14:paraId="4DDE2C51" w14:textId="77777777" w:rsidR="003C2A7C" w:rsidRPr="008C6A90" w:rsidRDefault="003C2A7C" w:rsidP="009633E4">
            <w:pPr>
              <w:widowControl w:val="0"/>
              <w:autoSpaceDE w:val="0"/>
              <w:autoSpaceDN w:val="0"/>
              <w:adjustRightInd w:val="0"/>
              <w:spacing w:before="99" w:after="0" w:line="240" w:lineRule="auto"/>
              <w:ind w:left="112" w:right="2151"/>
              <w:jc w:val="both"/>
              <w:rPr>
                <w:rFonts w:ascii="Arial" w:hAnsi="Arial" w:cs="Arial"/>
                <w:sz w:val="12"/>
                <w:szCs w:val="12"/>
              </w:rPr>
            </w:pPr>
            <w:proofErr w:type="spellStart"/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dr</w:t>
            </w:r>
            <w:r w:rsidRPr="008C6A90">
              <w:rPr>
                <w:rFonts w:ascii="Arial" w:hAnsi="Arial" w:cs="Arial"/>
                <w:sz w:val="12"/>
                <w:szCs w:val="12"/>
              </w:rPr>
              <w:t>à</w:t>
            </w:r>
            <w:proofErr w:type="spellEnd"/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x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r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r</w:t>
            </w:r>
            <w:proofErr w:type="spellEnd"/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proofErr w:type="spellEnd"/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re</w:t>
            </w:r>
            <w:r w:rsidRPr="008C6A90">
              <w:rPr>
                <w:rFonts w:ascii="Arial" w:hAnsi="Arial" w:cs="Arial"/>
                <w:sz w:val="12"/>
                <w:szCs w:val="12"/>
              </w:rPr>
              <w:t>ts</w:t>
            </w:r>
            <w:proofErr w:type="spellEnd"/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eg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u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ts</w:t>
            </w:r>
            <w:proofErr w:type="spellEnd"/>
            <w:r w:rsidRPr="008C6A90">
              <w:rPr>
                <w:rFonts w:ascii="Arial" w:hAnsi="Arial" w:cs="Arial"/>
                <w:spacing w:val="-6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n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proofErr w:type="spellEnd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proofErr w:type="spellEnd"/>
            <w:r w:rsidRPr="008C6A90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1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5 a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2</w:t>
            </w:r>
            <w:r w:rsidRPr="008C6A90">
              <w:rPr>
                <w:rFonts w:ascii="Arial" w:hAnsi="Arial" w:cs="Arial"/>
                <w:sz w:val="12"/>
                <w:szCs w:val="12"/>
              </w:rPr>
              <w:t>1</w:t>
            </w:r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g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n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z w:val="12"/>
                <w:szCs w:val="12"/>
              </w:rPr>
              <w:t>G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ner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l 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e </w:t>
            </w:r>
            <w:proofErr w:type="spellStart"/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o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8C6A90">
              <w:rPr>
                <w:rFonts w:ascii="Arial" w:hAnsi="Arial" w:cs="Arial"/>
                <w:spacing w:val="-6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>e D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de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z w:val="12"/>
                <w:szCs w:val="12"/>
              </w:rPr>
              <w:t>la UE</w:t>
            </w:r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>j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n</w:t>
            </w:r>
            <w:r w:rsidRPr="008C6A90">
              <w:rPr>
                <w:rFonts w:ascii="Arial" w:hAnsi="Arial" w:cs="Arial"/>
                <w:sz w:val="12"/>
                <w:szCs w:val="12"/>
              </w:rPr>
              <w:t>ç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n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>'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ç</w:t>
            </w:r>
            <w:proofErr w:type="spellEnd"/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o</w:t>
            </w:r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n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8C6A90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s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b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z w:val="12"/>
                <w:szCs w:val="12"/>
              </w:rPr>
              <w:t>it</w:t>
            </w:r>
            <w:proofErr w:type="spellEnd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z w:val="12"/>
                <w:szCs w:val="12"/>
              </w:rPr>
              <w:t>a t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f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proofErr w:type="spellEnd"/>
            <w:r w:rsidRPr="008C6A90">
              <w:rPr>
                <w:rFonts w:ascii="Arial" w:hAnsi="Arial" w:cs="Arial"/>
                <w:sz w:val="12"/>
                <w:szCs w:val="12"/>
              </w:rPr>
              <w:t>.</w:t>
            </w:r>
          </w:p>
          <w:p w14:paraId="5F56EF5F" w14:textId="77777777" w:rsidR="003C2A7C" w:rsidRPr="008C6A90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0" w:lineRule="exact"/>
              <w:ind w:left="112" w:right="1196"/>
              <w:jc w:val="both"/>
              <w:rPr>
                <w:rFonts w:ascii="Arial" w:hAnsi="Arial" w:cs="Arial"/>
                <w:sz w:val="12"/>
                <w:szCs w:val="12"/>
              </w:rPr>
            </w:pP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dr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á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j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ere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h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gu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d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7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 l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a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íc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u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1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5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a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2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1 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g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m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o</w:t>
            </w:r>
            <w:r w:rsidRPr="008C6A90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G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er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e 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 D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 la UE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e</w:t>
            </w:r>
            <w:r w:rsidRPr="008C6A90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e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r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o</w:t>
            </w:r>
            <w:r w:rsidRPr="008C6A90">
              <w:rPr>
                <w:rFonts w:ascii="Arial" w:hAnsi="Arial" w:cs="Arial"/>
                <w:i/>
                <w:iCs/>
                <w:spacing w:val="-6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b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a 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f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.</w:t>
            </w:r>
          </w:p>
          <w:p w14:paraId="252A0873" w14:textId="77777777" w:rsidR="003C2A7C" w:rsidRPr="008C6A90" w:rsidRDefault="003C2A7C" w:rsidP="009633E4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12" w:right="5414"/>
              <w:jc w:val="both"/>
              <w:rPr>
                <w:rFonts w:ascii="Arial" w:hAnsi="Arial" w:cs="Arial"/>
                <w:sz w:val="12"/>
                <w:szCs w:val="12"/>
              </w:rPr>
            </w:pPr>
            <w:proofErr w:type="spellStart"/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é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proofErr w:type="spellEnd"/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sz w:val="12"/>
                <w:szCs w:val="12"/>
              </w:rPr>
              <w:t>f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obr</w:t>
            </w:r>
            <w:r w:rsidRPr="008C6A90">
              <w:rPr>
                <w:rFonts w:ascii="Arial" w:hAnsi="Arial" w:cs="Arial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 xml:space="preserve"> </w:t>
            </w:r>
            <w:proofErr w:type="spellStart"/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ra</w:t>
            </w:r>
            <w:r w:rsidRPr="008C6A90">
              <w:rPr>
                <w:rFonts w:ascii="Arial" w:hAnsi="Arial" w:cs="Arial"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n</w:t>
            </w:r>
            <w:r w:rsidRPr="008C6A90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8C6A90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sz w:val="12"/>
                <w:szCs w:val="12"/>
              </w:rPr>
              <w:t xml:space="preserve">e </w:t>
            </w:r>
            <w:r w:rsidRPr="008C6A90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-2"/>
                <w:sz w:val="12"/>
                <w:szCs w:val="12"/>
              </w:rPr>
              <w:t xml:space="preserve"> da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de</w:t>
            </w:r>
            <w:r w:rsidRPr="008C6A90">
              <w:rPr>
                <w:rFonts w:ascii="Arial" w:hAnsi="Arial" w:cs="Arial"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1"/>
                <w:sz w:val="12"/>
                <w:szCs w:val="12"/>
              </w:rPr>
              <w:t>en</w:t>
            </w:r>
            <w:r w:rsidRPr="008C6A90">
              <w:rPr>
                <w:rFonts w:ascii="Arial" w:hAnsi="Arial" w:cs="Arial"/>
                <w:sz w:val="12"/>
                <w:szCs w:val="12"/>
              </w:rPr>
              <w:t>:</w:t>
            </w:r>
            <w:r w:rsidRPr="008C6A90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spacing w:val="-32"/>
                <w:sz w:val="12"/>
                <w:szCs w:val="12"/>
              </w:rPr>
              <w:t xml:space="preserve"> </w:t>
            </w:r>
            <w:hyperlink r:id="rId7" w:history="1"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h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t</w:t>
              </w:r>
              <w:r w:rsidRPr="008C6A90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t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p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://</w:t>
              </w:r>
              <w:r w:rsidRPr="008C6A90">
                <w:rPr>
                  <w:rFonts w:ascii="Arial" w:hAnsi="Arial" w:cs="Arial"/>
                  <w:spacing w:val="-3"/>
                  <w:sz w:val="12"/>
                  <w:szCs w:val="12"/>
                  <w:u w:val="single"/>
                </w:rPr>
                <w:t>w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w</w:t>
              </w:r>
              <w:r w:rsidRPr="008C6A90">
                <w:rPr>
                  <w:rFonts w:ascii="Arial" w:hAnsi="Arial" w:cs="Arial"/>
                  <w:spacing w:val="-3"/>
                  <w:sz w:val="12"/>
                  <w:szCs w:val="12"/>
                  <w:u w:val="single"/>
                </w:rPr>
                <w:t>w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.</w:t>
              </w:r>
              <w:r w:rsidRPr="008C6A90">
                <w:rPr>
                  <w:rFonts w:ascii="Arial" w:hAnsi="Arial" w:cs="Arial"/>
                  <w:spacing w:val="2"/>
                  <w:sz w:val="12"/>
                  <w:szCs w:val="12"/>
                  <w:u w:val="single"/>
                </w:rPr>
                <w:t>i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v</w:t>
              </w:r>
              <w:r w:rsidRPr="008C6A90">
                <w:rPr>
                  <w:rFonts w:ascii="Arial" w:hAnsi="Arial" w:cs="Arial"/>
                  <w:spacing w:val="2"/>
                  <w:sz w:val="12"/>
                  <w:szCs w:val="12"/>
                  <w:u w:val="single"/>
                </w:rPr>
                <w:t>i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a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.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g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v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a</w:t>
              </w:r>
              <w:r w:rsidRPr="008C6A90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.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e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s/v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a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/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p</w:t>
              </w:r>
              <w:r w:rsidRPr="008C6A90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r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o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t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e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c</w:t>
              </w:r>
              <w:r w:rsidRPr="008C6A90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c</w:t>
              </w:r>
              <w:r w:rsidRPr="008C6A90">
                <w:rPr>
                  <w:rFonts w:ascii="Arial" w:hAnsi="Arial" w:cs="Arial"/>
                  <w:spacing w:val="2"/>
                  <w:sz w:val="12"/>
                  <w:szCs w:val="12"/>
                  <w:u w:val="single"/>
                </w:rPr>
                <w:t>i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o</w:t>
              </w:r>
              <w:r w:rsidRPr="008C6A90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-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d</w:t>
              </w:r>
              <w:r w:rsidRPr="008C6A90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e</w:t>
              </w:r>
              <w:r w:rsidRPr="008C6A90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-dade</w:t>
              </w:r>
              <w:r w:rsidRPr="008C6A90">
                <w:rPr>
                  <w:rFonts w:ascii="Arial" w:hAnsi="Arial" w:cs="Arial"/>
                  <w:sz w:val="12"/>
                  <w:szCs w:val="12"/>
                  <w:u w:val="single"/>
                </w:rPr>
                <w:t>s</w:t>
              </w:r>
            </w:hyperlink>
          </w:p>
          <w:p w14:paraId="5892DDB2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0" w:lineRule="exact"/>
              <w:ind w:left="112" w:right="535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á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f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rm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8C6A90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b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r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m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o</w:t>
            </w:r>
            <w:r w:rsidRPr="008C6A90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e l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d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8C6A90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n</w:t>
            </w:r>
            <w:r w:rsidRPr="008C6A90">
              <w:rPr>
                <w:rFonts w:ascii="Arial" w:hAnsi="Arial" w:cs="Arial"/>
                <w:i/>
                <w:iCs/>
                <w:sz w:val="12"/>
                <w:szCs w:val="12"/>
              </w:rPr>
              <w:t>:</w:t>
            </w:r>
            <w:r w:rsidRPr="008C6A90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8C6A90">
              <w:rPr>
                <w:rFonts w:ascii="Arial" w:hAnsi="Arial" w:cs="Arial"/>
                <w:i/>
                <w:iCs/>
                <w:spacing w:val="-32"/>
                <w:sz w:val="12"/>
                <w:szCs w:val="12"/>
              </w:rPr>
              <w:t xml:space="preserve"> </w:t>
            </w:r>
            <w:hyperlink r:id="rId8" w:history="1"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h</w:t>
              </w:r>
              <w:r w:rsidRPr="008C6A90">
                <w:rPr>
                  <w:rFonts w:ascii="Arial" w:hAnsi="Arial" w:cs="Arial"/>
                  <w:i/>
                  <w:iCs/>
                  <w:spacing w:val="-2"/>
                  <w:sz w:val="12"/>
                  <w:szCs w:val="12"/>
                  <w:u w:val="single"/>
                </w:rPr>
                <w:t>t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t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p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://www.</w:t>
              </w:r>
              <w:r w:rsidRPr="008C6A90">
                <w:rPr>
                  <w:rFonts w:ascii="Arial" w:hAnsi="Arial" w:cs="Arial"/>
                  <w:i/>
                  <w:iCs/>
                  <w:spacing w:val="-3"/>
                  <w:sz w:val="12"/>
                  <w:szCs w:val="12"/>
                  <w:u w:val="single"/>
                </w:rPr>
                <w:t>i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v</w:t>
              </w:r>
              <w:r w:rsidRPr="008C6A90">
                <w:rPr>
                  <w:rFonts w:ascii="Arial" w:hAnsi="Arial" w:cs="Arial"/>
                  <w:i/>
                  <w:iCs/>
                  <w:spacing w:val="-3"/>
                  <w:sz w:val="12"/>
                  <w:szCs w:val="12"/>
                  <w:u w:val="single"/>
                </w:rPr>
                <w:t>i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a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.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g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v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a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.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e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s/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e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s/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pro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t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e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cc</w:t>
              </w:r>
              <w:r w:rsidRPr="008C6A90">
                <w:rPr>
                  <w:rFonts w:ascii="Arial" w:hAnsi="Arial" w:cs="Arial"/>
                  <w:i/>
                  <w:iCs/>
                  <w:spacing w:val="-3"/>
                  <w:sz w:val="12"/>
                  <w:szCs w:val="12"/>
                  <w:u w:val="single"/>
                </w:rPr>
                <w:t>i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o-</w:t>
              </w:r>
              <w:r w:rsidRPr="008C6A90">
                <w:rPr>
                  <w:rFonts w:ascii="Arial" w:hAnsi="Arial" w:cs="Arial"/>
                  <w:i/>
                  <w:iCs/>
                  <w:spacing w:val="-2"/>
                  <w:sz w:val="12"/>
                  <w:szCs w:val="12"/>
                  <w:u w:val="single"/>
                </w:rPr>
                <w:t>d</w:t>
              </w:r>
              <w:r w:rsidRPr="008C6A90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e-dade</w:t>
              </w:r>
              <w:r w:rsidRPr="008C6A90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s</w:t>
              </w:r>
            </w:hyperlink>
          </w:p>
        </w:tc>
      </w:tr>
    </w:tbl>
    <w:p w14:paraId="57209B61" w14:textId="77777777" w:rsidR="002D132A" w:rsidRDefault="008140AD"/>
    <w:sectPr w:rsidR="002D13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B535A6"/>
    <w:multiLevelType w:val="multilevel"/>
    <w:tmpl w:val="7D5231A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TQ2tDA0tjCwNDJQ0lEKTi0uzszPAykwrgUA0IyC+iwAAAA="/>
  </w:docVars>
  <w:rsids>
    <w:rsidRoot w:val="003C2A7C"/>
    <w:rsid w:val="00061FBF"/>
    <w:rsid w:val="00067429"/>
    <w:rsid w:val="00242D44"/>
    <w:rsid w:val="002C2F12"/>
    <w:rsid w:val="003C2A7C"/>
    <w:rsid w:val="00611F7D"/>
    <w:rsid w:val="006871D5"/>
    <w:rsid w:val="006D56A2"/>
    <w:rsid w:val="008140AD"/>
    <w:rsid w:val="0085119B"/>
    <w:rsid w:val="008C6A90"/>
    <w:rsid w:val="009B7C53"/>
    <w:rsid w:val="009C39FA"/>
    <w:rsid w:val="00AF4A2E"/>
    <w:rsid w:val="00D05D75"/>
    <w:rsid w:val="00E66756"/>
    <w:rsid w:val="00EF5905"/>
    <w:rsid w:val="00F43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81678"/>
  <w15:chartTrackingRefBased/>
  <w15:docId w15:val="{4BF05932-50B1-470C-BBB7-6EF133AEE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A7C"/>
    <w:rPr>
      <w:rFonts w:ascii="Calibri" w:eastAsia="Times New Roman" w:hAnsi="Calibri" w:cs="Times New Roman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C2A7C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via.gva.es/es/proteccio-de-dade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via.gva.es/va/proteccio-de-dad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95</Words>
  <Characters>2725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Blasco</dc:creator>
  <cp:keywords/>
  <dc:description/>
  <cp:lastModifiedBy>CASANI BALLESTER, ENCARNA</cp:lastModifiedBy>
  <cp:revision>4</cp:revision>
  <dcterms:created xsi:type="dcterms:W3CDTF">2022-10-06T15:50:00Z</dcterms:created>
  <dcterms:modified xsi:type="dcterms:W3CDTF">2022-10-06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ec7bd6d0ec2a19fb9705d08212741571414418104b50dd7a10dab4285a57ac</vt:lpwstr>
  </property>
</Properties>
</file>